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1CB8" w:rsidRDefault="00021CB8">
      <w:r>
        <w:t>Pythonda parantez kullanmamak için</w:t>
      </w:r>
    </w:p>
    <w:p w:rsidR="00E65B58" w:rsidRDefault="00ED3D7F">
      <w:hyperlink r:id="rId5" w:history="1">
        <w:r w:rsidR="00021CB8">
          <w:rPr>
            <w:rStyle w:val="Hyperlink"/>
          </w:rPr>
          <w:t>https://medium.com/better-programming/stop-using-range-in-your-python-for-loops-53c04593f936</w:t>
        </w:r>
      </w:hyperlink>
    </w:p>
    <w:p w:rsidR="00021CB8" w:rsidRDefault="00021CB8">
      <w:r>
        <w:t>most popular programming languages</w:t>
      </w:r>
    </w:p>
    <w:p w:rsidR="00021CB8" w:rsidRDefault="00ED3D7F">
      <w:hyperlink r:id="rId6" w:history="1">
        <w:r w:rsidR="00021CB8">
          <w:rPr>
            <w:rStyle w:val="Hyperlink"/>
          </w:rPr>
          <w:t>https://www.youtube.com/watch?v=Og847HVwRSI&amp;feature=youtu.be</w:t>
        </w:r>
      </w:hyperlink>
    </w:p>
    <w:p w:rsidR="00021CB8" w:rsidRDefault="00021CB8">
      <w:r>
        <w:t>pseudocode bilgilendirici</w:t>
      </w:r>
    </w:p>
    <w:p w:rsidR="00021CB8" w:rsidRDefault="00ED3D7F">
      <w:hyperlink r:id="rId7" w:history="1">
        <w:r w:rsidR="00021CB8">
          <w:rPr>
            <w:rStyle w:val="Hyperlink"/>
          </w:rPr>
          <w:t>https://medium.com/swlh/dont-skip-the-pseudocode-a786187e4f3d</w:t>
        </w:r>
      </w:hyperlink>
    </w:p>
    <w:p w:rsidR="00021CB8" w:rsidRDefault="00ED3D7F">
      <w:hyperlink r:id="rId8" w:history="1">
        <w:r w:rsidR="00021CB8">
          <w:rPr>
            <w:rStyle w:val="Hyperlink"/>
          </w:rPr>
          <w:t>https://www.bbc.co.uk/bitesize/guides/zrbbcj6/revision/1</w:t>
        </w:r>
      </w:hyperlink>
    </w:p>
    <w:p w:rsidR="00021CB8" w:rsidRDefault="00021CB8">
      <w:r>
        <w:t>SCRUM MİNDMAP</w:t>
      </w:r>
    </w:p>
    <w:p w:rsidR="00021CB8" w:rsidRDefault="00ED3D7F">
      <w:hyperlink r:id="rId9" w:history="1">
        <w:r w:rsidR="00021CB8">
          <w:rPr>
            <w:rStyle w:val="Hyperlink"/>
          </w:rPr>
          <w:t>https://gitmind.com/app/doc/ccc329971</w:t>
        </w:r>
      </w:hyperlink>
    </w:p>
    <w:p w:rsidR="00021CB8" w:rsidRDefault="00021CB8">
      <w:r>
        <w:t>gauss hakkında</w:t>
      </w:r>
    </w:p>
    <w:p w:rsidR="00021CB8" w:rsidRDefault="00ED3D7F">
      <w:hyperlink r:id="rId10" w:history="1">
        <w:r w:rsidR="00021CB8">
          <w:rPr>
            <w:rStyle w:val="Hyperlink"/>
          </w:rPr>
          <w:t>https://www.matematiksel.org/sayilarin-efendisi-gauss/</w:t>
        </w:r>
      </w:hyperlink>
    </w:p>
    <w:p w:rsidR="00021CB8" w:rsidRDefault="00021CB8">
      <w:r>
        <w:t>agile</w:t>
      </w:r>
    </w:p>
    <w:p w:rsidR="00021CB8" w:rsidRDefault="00ED3D7F">
      <w:hyperlink r:id="rId11" w:history="1">
        <w:r w:rsidR="00021CB8">
          <w:rPr>
            <w:rStyle w:val="Hyperlink"/>
          </w:rPr>
          <w:t>https://www.agilealliance.org/agile101/agile-basics/introduction-to-agile/</w:t>
        </w:r>
      </w:hyperlink>
    </w:p>
    <w:p w:rsidR="00021CB8" w:rsidRDefault="00021CB8">
      <w:r>
        <w:t>computational thinking</w:t>
      </w:r>
    </w:p>
    <w:p w:rsidR="00021CB8" w:rsidRDefault="00ED3D7F">
      <w:hyperlink r:id="rId12" w:history="1">
        <w:r w:rsidR="00021CB8">
          <w:rPr>
            <w:rStyle w:val="Hyperlink"/>
          </w:rPr>
          <w:t>https://www.youtube.com/watch?v=mUXo-S7gzds</w:t>
        </w:r>
      </w:hyperlink>
    </w:p>
    <w:p w:rsidR="00021CB8" w:rsidRDefault="00ED3D7F">
      <w:hyperlink r:id="rId13" w:history="1">
        <w:r w:rsidR="00021CB8">
          <w:rPr>
            <w:rStyle w:val="Hyperlink"/>
          </w:rPr>
          <w:t>https://www.youtube.com/watch?v=cUHbcVwLmv4</w:t>
        </w:r>
      </w:hyperlink>
    </w:p>
    <w:p w:rsidR="00C05673" w:rsidRDefault="00C05673">
      <w:r>
        <w:t>kanban barış özcan</w:t>
      </w:r>
    </w:p>
    <w:p w:rsidR="00C05673" w:rsidRDefault="00ED3D7F">
      <w:hyperlink r:id="rId14" w:history="1">
        <w:r w:rsidR="00C05673">
          <w:rPr>
            <w:rStyle w:val="Hyperlink"/>
          </w:rPr>
          <w:t>https://www.youtube.com/watch?v=TqHw5tneci8&amp;feature=youtu.be</w:t>
        </w:r>
      </w:hyperlink>
    </w:p>
    <w:p w:rsidR="00C05673" w:rsidRDefault="00C05673">
      <w:r>
        <w:t>kard tower formula</w:t>
      </w:r>
    </w:p>
    <w:p w:rsidR="00C05673" w:rsidRDefault="00ED3D7F">
      <w:hyperlink r:id="rId15" w:history="1">
        <w:r w:rsidR="00C05673">
          <w:rPr>
            <w:rStyle w:val="Hyperlink"/>
          </w:rPr>
          <w:t>https://www.youtube.com/watch?v=Qp0ZVS65j8Q</w:t>
        </w:r>
      </w:hyperlink>
    </w:p>
    <w:p w:rsidR="00C05673" w:rsidRDefault="00ED3D7F">
      <w:hyperlink r:id="rId16" w:history="1">
        <w:r w:rsidR="00C05673">
          <w:rPr>
            <w:rStyle w:val="Hyperlink"/>
          </w:rPr>
          <w:t>https://caylakyazilimci.com/post/restful-api-nedir-ve-standartlari-nelerdir</w:t>
        </w:r>
      </w:hyperlink>
    </w:p>
    <w:p w:rsidR="00C05673" w:rsidRDefault="00C05673">
      <w:r>
        <w:t>vpn karşılaştırması</w:t>
      </w:r>
    </w:p>
    <w:p w:rsidR="00C05673" w:rsidRDefault="00ED3D7F">
      <w:hyperlink r:id="rId17" w:history="1">
        <w:r w:rsidR="00C05673">
          <w:rPr>
            <w:rStyle w:val="Hyperlink"/>
          </w:rPr>
          <w:t>https://thatoneprivacysite.net/</w:t>
        </w:r>
      </w:hyperlink>
    </w:p>
    <w:p w:rsidR="00C05673" w:rsidRDefault="00C05673">
      <w:r>
        <w:t>computational thinking</w:t>
      </w:r>
    </w:p>
    <w:p w:rsidR="00C05673" w:rsidRDefault="00ED3D7F">
      <w:hyperlink r:id="rId18" w:history="1">
        <w:r w:rsidR="00C05673">
          <w:rPr>
            <w:rStyle w:val="Hyperlink"/>
          </w:rPr>
          <w:t>https://www.youtube.com/watch?v=fSoknljUI4Q</w:t>
        </w:r>
      </w:hyperlink>
    </w:p>
    <w:p w:rsidR="00C05673" w:rsidRDefault="00C05673">
      <w:r>
        <w:t>kablo haritası</w:t>
      </w:r>
    </w:p>
    <w:p w:rsidR="00C05673" w:rsidRDefault="00ED3D7F">
      <w:hyperlink r:id="rId19" w:anchor="/" w:history="1">
        <w:r w:rsidR="00C05673">
          <w:rPr>
            <w:rStyle w:val="Hyperlink"/>
          </w:rPr>
          <w:t>https://www.submarinecablemap.com/#/</w:t>
        </w:r>
      </w:hyperlink>
    </w:p>
    <w:p w:rsidR="00C05673" w:rsidRDefault="00C05673">
      <w:r>
        <w:t>API nedir</w:t>
      </w:r>
    </w:p>
    <w:p w:rsidR="00C05673" w:rsidRDefault="00ED3D7F">
      <w:hyperlink r:id="rId20" w:history="1">
        <w:r w:rsidR="00C05673">
          <w:rPr>
            <w:rStyle w:val="Hyperlink"/>
          </w:rPr>
          <w:t>https://medium.com/@kurtulussahin/api-nedir-462dff9922d0</w:t>
        </w:r>
      </w:hyperlink>
    </w:p>
    <w:p w:rsidR="000F013F" w:rsidRDefault="000F013F">
      <w:r>
        <w:t>pseudo cod</w:t>
      </w:r>
      <w:r w:rsidR="001F3EAD">
        <w:t>e</w:t>
      </w:r>
      <w:r>
        <w:t xml:space="preserve"> örnekler ve tanım</w:t>
      </w:r>
    </w:p>
    <w:p w:rsidR="000F013F" w:rsidRDefault="00ED3D7F">
      <w:hyperlink r:id="rId21" w:history="1">
        <w:r w:rsidR="000F013F">
          <w:rPr>
            <w:rStyle w:val="Hyperlink"/>
          </w:rPr>
          <w:t>https://www.technogezgin.com/pseudocode-nedir-sozde-kod/</w:t>
        </w:r>
      </w:hyperlink>
    </w:p>
    <w:p w:rsidR="000F013F" w:rsidRDefault="000F013F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lastRenderedPageBreak/>
        <w:t>Algoritma nedir</w:t>
      </w:r>
    </w:p>
    <w:p w:rsidR="000F013F" w:rsidRDefault="00ED3D7F">
      <w:hyperlink r:id="rId22" w:history="1">
        <w:r w:rsidR="000F013F">
          <w:rPr>
            <w:rStyle w:val="Hyperlink"/>
          </w:rPr>
          <w:t>http://bilgioloji.com/pages/yazilim/kod/program/algoritma/giris/algoritma-nedir/</w:t>
        </w:r>
      </w:hyperlink>
    </w:p>
    <w:p w:rsidR="000F013F" w:rsidRDefault="000F013F" w:rsidP="000F013F">
      <w:pPr>
        <w:tabs>
          <w:tab w:val="left" w:pos="2892"/>
        </w:tabs>
        <w:jc w:val="both"/>
      </w:pPr>
      <w:r>
        <w:t>programlama dili nedir</w:t>
      </w:r>
    </w:p>
    <w:p w:rsidR="000F013F" w:rsidRDefault="00ED3D7F">
      <w:hyperlink r:id="rId23" w:history="1">
        <w:r w:rsidR="000F013F">
          <w:rPr>
            <w:rStyle w:val="Hyperlink"/>
          </w:rPr>
          <w:t>http://bilgioloji.com/pages/yazilim/kod/program/giris/programlama-dili-ne-demektir/</w:t>
        </w:r>
      </w:hyperlink>
    </w:p>
    <w:p w:rsidR="000F013F" w:rsidRDefault="000F013F">
      <w:r>
        <w:t>veirification validation farkı</w:t>
      </w:r>
    </w:p>
    <w:p w:rsidR="000F013F" w:rsidRDefault="00ED3D7F">
      <w:hyperlink r:id="rId24" w:history="1">
        <w:r w:rsidR="000F013F">
          <w:rPr>
            <w:rStyle w:val="Hyperlink"/>
          </w:rPr>
          <w:t>https://www.youtube.com/watch?v=LZ3Fb2Jq7yw</w:t>
        </w:r>
      </w:hyperlink>
    </w:p>
    <w:p w:rsidR="000F013F" w:rsidRDefault="00ED3D7F">
      <w:hyperlink r:id="rId25" w:history="1">
        <w:r w:rsidR="000F013F">
          <w:rPr>
            <w:rStyle w:val="Hyperlink"/>
          </w:rPr>
          <w:t>https://en.wikipedia.org/wiki/Verification_and_validation</w:t>
        </w:r>
      </w:hyperlink>
    </w:p>
    <w:p w:rsidR="001F3E4C" w:rsidRDefault="00ED3D7F">
      <w:pPr>
        <w:rPr>
          <w:rStyle w:val="Hyperlink"/>
        </w:rPr>
      </w:pPr>
      <w:hyperlink r:id="rId26" w:history="1">
        <w:r w:rsidR="001F3E4C">
          <w:rPr>
            <w:rStyle w:val="Hyperlink"/>
          </w:rPr>
          <w:t>https://www.yazilimkodlama.com/programlama/algoritma-ve-akis-diyagramlari-ornekleri/</w:t>
        </w:r>
      </w:hyperlink>
    </w:p>
    <w:p w:rsidR="001459C0" w:rsidRPr="001459C0" w:rsidRDefault="001459C0">
      <w:pPr>
        <w:rPr>
          <w:rStyle w:val="Hyperlink"/>
          <w:color w:val="auto"/>
          <w:u w:val="none"/>
        </w:rPr>
      </w:pPr>
      <w:r w:rsidRPr="001459C0">
        <w:rPr>
          <w:rStyle w:val="Hyperlink"/>
          <w:color w:val="auto"/>
          <w:u w:val="none"/>
        </w:rPr>
        <w:t>how to learn english</w:t>
      </w:r>
    </w:p>
    <w:p w:rsidR="001459C0" w:rsidRDefault="00ED3D7F">
      <w:hyperlink r:id="rId27" w:history="1">
        <w:r w:rsidR="001459C0">
          <w:rPr>
            <w:rStyle w:val="Hyperlink"/>
          </w:rPr>
          <w:t>https://www.youtube.com/watch?time_continue=2&amp;v=crqOXXy90_M&amp;feature=emb_logo</w:t>
        </w:r>
      </w:hyperlink>
    </w:p>
    <w:p w:rsidR="004B043F" w:rsidRDefault="004B043F">
      <w:r w:rsidRPr="00C74E11">
        <w:t xml:space="preserve">devops </w:t>
      </w:r>
      <w:r w:rsidR="001F3EAD" w:rsidRPr="00C74E11">
        <w:t xml:space="preserve">meeting </w:t>
      </w:r>
      <w:r w:rsidRPr="00C74E11">
        <w:t>kayıt ol</w:t>
      </w:r>
      <w:r w:rsidR="001F3EAD" w:rsidRPr="00C74E11">
        <w:t>mak için</w:t>
      </w:r>
    </w:p>
    <w:p w:rsidR="004B043F" w:rsidRDefault="00ED3D7F">
      <w:hyperlink r:id="rId28" w:history="1">
        <w:r w:rsidR="004B043F">
          <w:rPr>
            <w:rStyle w:val="Hyperlink"/>
          </w:rPr>
          <w:t>https://devopsdays.istanbul/</w:t>
        </w:r>
      </w:hyperlink>
    </w:p>
    <w:p w:rsidR="004B043F" w:rsidRDefault="004B043F">
      <w:r>
        <w:t>scrum product owner kimdir</w:t>
      </w:r>
    </w:p>
    <w:p w:rsidR="004B043F" w:rsidRDefault="00ED3D7F">
      <w:pPr>
        <w:rPr>
          <w:rStyle w:val="Hyperlink"/>
        </w:rPr>
      </w:pPr>
      <w:hyperlink r:id="rId29" w:history="1">
        <w:r w:rsidR="004B043F">
          <w:rPr>
            <w:rStyle w:val="Hyperlink"/>
          </w:rPr>
          <w:t>https://medium.com/@sinanerdinc/product-owner-kimdir-projedeki-rol%C3%BC-nedir-19260c12385a</w:t>
        </w:r>
      </w:hyperlink>
    </w:p>
    <w:p w:rsidR="00112B20" w:rsidRPr="001F3EAD" w:rsidRDefault="001F3EAD">
      <w:pPr>
        <w:rPr>
          <w:rStyle w:val="Hyperlink"/>
          <w:color w:val="auto"/>
          <w:u w:val="none"/>
        </w:rPr>
      </w:pPr>
      <w:r w:rsidRPr="001F3EAD">
        <w:rPr>
          <w:rStyle w:val="Hyperlink"/>
          <w:color w:val="auto"/>
          <w:u w:val="none"/>
        </w:rPr>
        <w:t>LMS dark mode için</w:t>
      </w:r>
    </w:p>
    <w:p w:rsidR="00112B20" w:rsidRDefault="00112B20" w:rsidP="00112B20">
      <w:pPr>
        <w:shd w:val="clear" w:color="auto" w:fill="F8F8F8"/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color w:val="1D1C1D"/>
          <w:sz w:val="23"/>
          <w:szCs w:val="23"/>
        </w:rPr>
        <w:t>Merhaba. LMS için "</w:t>
      </w:r>
      <w:r>
        <w:rPr>
          <w:rFonts w:ascii="Arial" w:hAnsi="Arial" w:cs="Arial"/>
          <w:b/>
          <w:bCs/>
          <w:color w:val="1D1C1D"/>
          <w:sz w:val="23"/>
          <w:szCs w:val="23"/>
        </w:rPr>
        <w:t>dark mode</w:t>
      </w:r>
      <w:r>
        <w:rPr>
          <w:rFonts w:ascii="Arial" w:hAnsi="Arial" w:cs="Arial"/>
          <w:color w:val="1D1C1D"/>
          <w:sz w:val="23"/>
          <w:szCs w:val="23"/>
        </w:rPr>
        <w:t>" soran arkadaşlar olmuş. </w:t>
      </w:r>
      <w:r>
        <w:rPr>
          <w:rFonts w:ascii="Arial" w:hAnsi="Arial" w:cs="Arial"/>
          <w:b/>
          <w:bCs/>
          <w:color w:val="1D1C1D"/>
          <w:sz w:val="23"/>
          <w:szCs w:val="23"/>
        </w:rPr>
        <w:t>Chrome </w:t>
      </w:r>
      <w:r>
        <w:rPr>
          <w:rFonts w:ascii="Arial" w:hAnsi="Arial" w:cs="Arial"/>
          <w:color w:val="1D1C1D"/>
          <w:sz w:val="23"/>
          <w:szCs w:val="23"/>
        </w:rPr>
        <w:t>ve </w:t>
      </w:r>
      <w:r>
        <w:rPr>
          <w:rFonts w:ascii="Arial" w:hAnsi="Arial" w:cs="Arial"/>
          <w:b/>
          <w:bCs/>
          <w:color w:val="1D1C1D"/>
          <w:sz w:val="23"/>
          <w:szCs w:val="23"/>
        </w:rPr>
        <w:t>Brave</w:t>
      </w:r>
      <w:r>
        <w:rPr>
          <w:rFonts w:ascii="Arial" w:hAnsi="Arial" w:cs="Arial"/>
          <w:color w:val="1D1C1D"/>
          <w:sz w:val="23"/>
          <w:szCs w:val="23"/>
        </w:rPr>
        <w:t> browser ları için önereceğim yöntemi deneyebilirsiniz. Bu sayede tüm web sitelerini dark mode olarak görüntüleyebiliyorsunuz.</w:t>
      </w:r>
    </w:p>
    <w:p w:rsidR="00112B20" w:rsidRDefault="00112B20" w:rsidP="00112B20">
      <w:pPr>
        <w:numPr>
          <w:ilvl w:val="0"/>
          <w:numId w:val="1"/>
        </w:numPr>
        <w:shd w:val="clear" w:color="auto" w:fill="F8F8F8"/>
        <w:spacing w:before="100" w:beforeAutospacing="1" w:after="0" w:line="240" w:lineRule="auto"/>
        <w:ind w:left="420"/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color w:val="1D1C1D"/>
          <w:sz w:val="23"/>
          <w:szCs w:val="23"/>
        </w:rPr>
        <w:t>Adres satırına </w:t>
      </w:r>
      <w:hyperlink r:id="rId30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u w:val="none"/>
          </w:rPr>
          <w:t>chrome://flags/</w:t>
        </w:r>
      </w:hyperlink>
      <w:r>
        <w:rPr>
          <w:rFonts w:ascii="Arial" w:hAnsi="Arial" w:cs="Arial"/>
          <w:color w:val="1D1C1D"/>
          <w:sz w:val="23"/>
          <w:szCs w:val="23"/>
        </w:rPr>
        <w:t> veya </w:t>
      </w:r>
      <w:hyperlink r:id="rId31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u w:val="none"/>
          </w:rPr>
          <w:t>brave://flags/</w:t>
        </w:r>
      </w:hyperlink>
      <w:r>
        <w:rPr>
          <w:rFonts w:ascii="Arial" w:hAnsi="Arial" w:cs="Arial"/>
          <w:color w:val="1D1C1D"/>
          <w:sz w:val="23"/>
          <w:szCs w:val="23"/>
        </w:rPr>
        <w:t> yazın.</w:t>
      </w:r>
    </w:p>
    <w:p w:rsidR="00112B20" w:rsidRDefault="00112B20" w:rsidP="00112B20">
      <w:pPr>
        <w:numPr>
          <w:ilvl w:val="0"/>
          <w:numId w:val="1"/>
        </w:numPr>
        <w:shd w:val="clear" w:color="auto" w:fill="F8F8F8"/>
        <w:spacing w:before="100" w:beforeAutospacing="1" w:after="0" w:line="240" w:lineRule="auto"/>
        <w:ind w:left="420"/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color w:val="1D1C1D"/>
          <w:sz w:val="23"/>
          <w:szCs w:val="23"/>
        </w:rPr>
        <w:t>Search kutusuna </w:t>
      </w:r>
      <w:hyperlink r:id="rId32" w:anchor="enable-force-dark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u w:val="none"/>
          </w:rPr>
          <w:t>#enable-force-dark</w:t>
        </w:r>
      </w:hyperlink>
      <w:r>
        <w:rPr>
          <w:rFonts w:ascii="Arial" w:hAnsi="Arial" w:cs="Arial"/>
          <w:color w:val="1D1C1D"/>
          <w:sz w:val="23"/>
          <w:szCs w:val="23"/>
        </w:rPr>
        <w:t> yazın.</w:t>
      </w:r>
    </w:p>
    <w:p w:rsidR="00112B20" w:rsidRDefault="00112B20" w:rsidP="00112B20">
      <w:pPr>
        <w:numPr>
          <w:ilvl w:val="0"/>
          <w:numId w:val="1"/>
        </w:numPr>
        <w:shd w:val="clear" w:color="auto" w:fill="F8F8F8"/>
        <w:spacing w:before="100" w:beforeAutospacing="1" w:after="0" w:line="240" w:lineRule="auto"/>
        <w:ind w:left="420"/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color w:val="1D1C1D"/>
          <w:sz w:val="23"/>
          <w:szCs w:val="23"/>
        </w:rPr>
        <w:t>Force Dark Mode for Web Contents ayarını </w:t>
      </w:r>
      <w:r>
        <w:rPr>
          <w:rFonts w:ascii="Arial" w:hAnsi="Arial" w:cs="Arial"/>
          <w:b/>
          <w:bCs/>
          <w:color w:val="1D1C1D"/>
          <w:sz w:val="23"/>
          <w:szCs w:val="23"/>
        </w:rPr>
        <w:t>enabled </w:t>
      </w:r>
      <w:r>
        <w:rPr>
          <w:rFonts w:ascii="Arial" w:hAnsi="Arial" w:cs="Arial"/>
          <w:color w:val="1D1C1D"/>
          <w:sz w:val="23"/>
          <w:szCs w:val="23"/>
        </w:rPr>
        <w:t>yapın.</w:t>
      </w:r>
    </w:p>
    <w:p w:rsidR="001F3EAD" w:rsidRDefault="001F3EAD"/>
    <w:p w:rsidR="009D5C5C" w:rsidRDefault="009D5C5C">
      <w:r>
        <w:t>Çeviri programı</w:t>
      </w:r>
    </w:p>
    <w:p w:rsidR="00112B20" w:rsidRDefault="00ED3D7F">
      <w:pPr>
        <w:rPr>
          <w:rStyle w:val="Hyperlink"/>
        </w:rPr>
      </w:pPr>
      <w:hyperlink r:id="rId33" w:history="1">
        <w:r w:rsidR="00112B20">
          <w:rPr>
            <w:rStyle w:val="Hyperlink"/>
          </w:rPr>
          <w:t>https://chrome.google.com/webstore/detail/mate-translate-%E2%80%93-translat/ihmgiclibbndffejedjimfjmfoabpcke?hl=en</w:t>
        </w:r>
      </w:hyperlink>
    </w:p>
    <w:p w:rsidR="009D5C5C" w:rsidRPr="009D5C5C" w:rsidRDefault="009D5C5C">
      <w:pPr>
        <w:rPr>
          <w:rStyle w:val="Hyperlink"/>
          <w:color w:val="auto"/>
          <w:u w:val="none"/>
        </w:rPr>
      </w:pPr>
      <w:r w:rsidRPr="009D5C5C">
        <w:rPr>
          <w:rStyle w:val="Hyperlink"/>
          <w:color w:val="auto"/>
          <w:u w:val="none"/>
        </w:rPr>
        <w:t>pyhton içerikleri</w:t>
      </w:r>
    </w:p>
    <w:p w:rsidR="009D5C5C" w:rsidRDefault="00ED3D7F">
      <w:hyperlink r:id="rId34" w:history="1">
        <w:r w:rsidR="009D5C5C">
          <w:rPr>
            <w:rStyle w:val="Hyperlink"/>
          </w:rPr>
          <w:t>http://omersahin.pythonanywhere.com/</w:t>
        </w:r>
      </w:hyperlink>
    </w:p>
    <w:p w:rsidR="00162916" w:rsidRDefault="00162916">
      <w:r>
        <w:t>scrum özet video</w:t>
      </w:r>
    </w:p>
    <w:p w:rsidR="00162916" w:rsidRDefault="00ED3D7F">
      <w:pPr>
        <w:rPr>
          <w:rStyle w:val="Hyperlink"/>
        </w:rPr>
      </w:pPr>
      <w:hyperlink r:id="rId35" w:history="1">
        <w:r w:rsidR="00162916">
          <w:rPr>
            <w:rStyle w:val="Hyperlink"/>
          </w:rPr>
          <w:t>https://www.youtube.com/watch?v=gy1c4_YixCo</w:t>
        </w:r>
      </w:hyperlink>
    </w:p>
    <w:p w:rsidR="001F3EAD" w:rsidRPr="001F3EAD" w:rsidRDefault="001F3EAD">
      <w:pPr>
        <w:rPr>
          <w:rStyle w:val="Hyperlink"/>
          <w:color w:val="auto"/>
          <w:u w:val="none"/>
        </w:rPr>
      </w:pPr>
      <w:r w:rsidRPr="001F3EAD">
        <w:rPr>
          <w:rStyle w:val="Hyperlink"/>
          <w:color w:val="auto"/>
          <w:u w:val="none"/>
        </w:rPr>
        <w:t>HTML, CSS, JavaScript 4 dk özet</w:t>
      </w:r>
    </w:p>
    <w:p w:rsidR="001F3EAD" w:rsidRDefault="00ED3D7F">
      <w:hyperlink r:id="rId36" w:history="1">
        <w:r w:rsidR="001F3EAD">
          <w:rPr>
            <w:rStyle w:val="Hyperlink"/>
          </w:rPr>
          <w:t>https://www.youtube.com/watch?v=gT0Lh1eYk78</w:t>
        </w:r>
      </w:hyperlink>
    </w:p>
    <w:p w:rsidR="001F3EAD" w:rsidRDefault="001F3EAD">
      <w:r>
        <w:t>scrum metodu</w:t>
      </w:r>
    </w:p>
    <w:p w:rsidR="001F3EAD" w:rsidRDefault="00ED3D7F">
      <w:hyperlink r:id="rId37" w:history="1">
        <w:r w:rsidR="001F3EAD">
          <w:rPr>
            <w:rStyle w:val="Hyperlink"/>
          </w:rPr>
          <w:t>https://www.youtube.com/watch?v=Lk7N1zd7Mv8&amp;list=PLh9ECzBB8tJOmOydGaV7xr9h13ooEjBkV&amp;index=26</w:t>
        </w:r>
      </w:hyperlink>
    </w:p>
    <w:p w:rsidR="001F3EAD" w:rsidRDefault="001F3EAD">
      <w:r>
        <w:t>elon musk zaman yönetimi metodu</w:t>
      </w:r>
    </w:p>
    <w:p w:rsidR="001F3EAD" w:rsidRDefault="00ED3D7F">
      <w:hyperlink r:id="rId38" w:history="1">
        <w:r w:rsidR="001F3EAD">
          <w:rPr>
            <w:rStyle w:val="Hyperlink"/>
          </w:rPr>
          <w:t>https://www.youtube.com/watch?v=fbAYK4KQrso</w:t>
        </w:r>
      </w:hyperlink>
    </w:p>
    <w:p w:rsidR="001F3EAD" w:rsidRDefault="001F3EAD">
      <w:r>
        <w:t>scrum nedir</w:t>
      </w:r>
    </w:p>
    <w:p w:rsidR="001F3EAD" w:rsidRDefault="00ED3D7F">
      <w:hyperlink r:id="rId39" w:history="1">
        <w:r w:rsidR="001F3EAD">
          <w:rPr>
            <w:rStyle w:val="Hyperlink"/>
          </w:rPr>
          <w:t>https://www.scrum.org/resources/what-is-scrum</w:t>
        </w:r>
      </w:hyperlink>
    </w:p>
    <w:p w:rsidR="001F3EAD" w:rsidRDefault="001F3EAD">
      <w:r>
        <w:t>kanban videolar</w:t>
      </w:r>
    </w:p>
    <w:p w:rsidR="001F3EAD" w:rsidRDefault="00ED3D7F">
      <w:pPr>
        <w:rPr>
          <w:rStyle w:val="Hyperlink"/>
        </w:rPr>
      </w:pPr>
      <w:hyperlink r:id="rId40" w:history="1">
        <w:r w:rsidR="001F3EAD">
          <w:rPr>
            <w:rStyle w:val="Hyperlink"/>
          </w:rPr>
          <w:t>https://kodcu.com/2014/01/kanban-webineri-1-2-bolumler/</w:t>
        </w:r>
      </w:hyperlink>
    </w:p>
    <w:p w:rsidR="002158F3" w:rsidRDefault="002158F3">
      <w:r w:rsidRPr="002158F3">
        <w:t>scrum 10 dakikalık özet</w:t>
      </w:r>
    </w:p>
    <w:p w:rsidR="002158F3" w:rsidRDefault="00ED3D7F">
      <w:hyperlink r:id="rId41" w:history="1">
        <w:r w:rsidR="002158F3">
          <w:rPr>
            <w:rStyle w:val="Hyperlink"/>
          </w:rPr>
          <w:t>https://www.youtube.com/watch?v=XU0llRltyFM&amp;feature=youtu.be</w:t>
        </w:r>
      </w:hyperlink>
    </w:p>
    <w:p w:rsidR="002158F3" w:rsidRDefault="00ED3D7F">
      <w:hyperlink r:id="rId42" w:history="1">
        <w:r w:rsidR="002158F3" w:rsidRPr="00D17066">
          <w:rPr>
            <w:rStyle w:val="Hyperlink"/>
          </w:rPr>
          <w:t>https://www.w3schools.com/</w:t>
        </w:r>
      </w:hyperlink>
    </w:p>
    <w:p w:rsidR="002158F3" w:rsidRDefault="002158F3">
      <w:r>
        <w:t>learn CSS in 12 minutes</w:t>
      </w:r>
    </w:p>
    <w:p w:rsidR="002158F3" w:rsidRDefault="00ED3D7F">
      <w:pPr>
        <w:rPr>
          <w:rStyle w:val="Hyperlink"/>
        </w:rPr>
      </w:pPr>
      <w:hyperlink r:id="rId43" w:history="1">
        <w:r w:rsidR="002158F3">
          <w:rPr>
            <w:rStyle w:val="Hyperlink"/>
          </w:rPr>
          <w:t>https://www.youtube.com/watch?v=0afZj1G0BIE&amp;feature=youtu.be</w:t>
        </w:r>
      </w:hyperlink>
    </w:p>
    <w:p w:rsidR="00BD0485" w:rsidRPr="00BD0485" w:rsidRDefault="00BD0485">
      <w:pPr>
        <w:rPr>
          <w:rStyle w:val="Hyperlink"/>
          <w:color w:val="auto"/>
          <w:u w:val="none"/>
        </w:rPr>
      </w:pPr>
      <w:r w:rsidRPr="00BD0485">
        <w:rPr>
          <w:rStyle w:val="Hyperlink"/>
          <w:color w:val="auto"/>
          <w:u w:val="none"/>
        </w:rPr>
        <w:t>Scrum kanban wahat’s the difference</w:t>
      </w:r>
    </w:p>
    <w:p w:rsidR="00BD0485" w:rsidRDefault="00ED3D7F">
      <w:hyperlink r:id="rId44" w:history="1">
        <w:r w:rsidR="00BD0485">
          <w:rPr>
            <w:rStyle w:val="Hyperlink"/>
          </w:rPr>
          <w:t>https://www.youtube.com/watch?v=rIaz-l1Kf8w</w:t>
        </w:r>
      </w:hyperlink>
    </w:p>
    <w:p w:rsidR="00BD0485" w:rsidRDefault="00BD0485">
      <w:r>
        <w:t>what is extreme programming  (XP)</w:t>
      </w:r>
    </w:p>
    <w:p w:rsidR="00BD0485" w:rsidRDefault="00ED3D7F">
      <w:hyperlink r:id="rId45" w:anchor="q=~(infinite~false~filters~(postType~(~'post~'aa_book~'aa_event_session~'aa_experience_report~'aa_glossary~'aa_research_paper~'aa_video)~tags~(~'xp))~searchTerm~'~sort~false~sortDirection~'asc~page~1)" w:history="1">
        <w:r w:rsidR="00BD0485">
          <w:rPr>
            <w:rStyle w:val="Hyperlink"/>
          </w:rPr>
          <w:t>https://www.agilealliance.org/glossary/xp/#q=~(infinite~false~filters~(postType~(~'post~'aa_book~'aa_event_session~'aa_experience_report~'aa_glossary~'aa_research_paper~'aa_video)~tags~(~'xp))~searchTerm~'~sort~false~sortDirection~'asc~page~1)</w:t>
        </w:r>
      </w:hyperlink>
    </w:p>
    <w:p w:rsidR="00BD0485" w:rsidRDefault="00BD0485">
      <w:r>
        <w:t>atlasian trello</w:t>
      </w:r>
    </w:p>
    <w:p w:rsidR="00BD0485" w:rsidRDefault="00ED3D7F">
      <w:hyperlink r:id="rId46" w:history="1">
        <w:r w:rsidR="00BD0485">
          <w:rPr>
            <w:rStyle w:val="Hyperlink"/>
          </w:rPr>
          <w:t>https://www.atlassian.com/software/trello</w:t>
        </w:r>
      </w:hyperlink>
    </w:p>
    <w:p w:rsidR="00BD0485" w:rsidRDefault="00BD0485">
      <w:r>
        <w:t>codepen shortcut list (kısayol listesi)</w:t>
      </w:r>
    </w:p>
    <w:p w:rsidR="00BD0485" w:rsidRDefault="00ED3D7F">
      <w:hyperlink r:id="rId47" w:history="1">
        <w:r w:rsidR="00BD0485">
          <w:rPr>
            <w:rStyle w:val="Hyperlink"/>
          </w:rPr>
          <w:t>https://codepen.io/iiCe89/pen/gMYVYQ</w:t>
        </w:r>
      </w:hyperlink>
    </w:p>
    <w:p w:rsidR="00BD0485" w:rsidRDefault="00383C55">
      <w:r>
        <w:t>html dersleri türkçe</w:t>
      </w:r>
    </w:p>
    <w:p w:rsidR="00383C55" w:rsidRDefault="00ED3D7F">
      <w:hyperlink r:id="rId48" w:history="1">
        <w:r w:rsidR="00383C55">
          <w:rPr>
            <w:rStyle w:val="Hyperlink"/>
          </w:rPr>
          <w:t>https://www.youtube.com/watch?v=nLCveeY8CAE</w:t>
        </w:r>
      </w:hyperlink>
    </w:p>
    <w:p w:rsidR="00383C55" w:rsidRDefault="00383C55">
      <w:r>
        <w:t>html,CSS dersleri</w:t>
      </w:r>
    </w:p>
    <w:p w:rsidR="00383C55" w:rsidRDefault="00ED3D7F">
      <w:hyperlink r:id="rId49" w:history="1">
        <w:r w:rsidR="00383C55">
          <w:rPr>
            <w:rStyle w:val="Hyperlink"/>
          </w:rPr>
          <w:t>https://www.youtube.com/user/uzmanvideo</w:t>
        </w:r>
      </w:hyperlink>
    </w:p>
    <w:p w:rsidR="00383C55" w:rsidRDefault="00383C55">
      <w:r>
        <w:t>SCRUM MASTER</w:t>
      </w:r>
    </w:p>
    <w:p w:rsidR="00383C55" w:rsidRDefault="00ED3D7F">
      <w:hyperlink r:id="rId50" w:history="1">
        <w:r w:rsidR="00383C55">
          <w:rPr>
            <w:rStyle w:val="Hyperlink"/>
          </w:rPr>
          <w:t>https://www.yodiz.com/blog/how-to-prepare-and-pass-the-professional-scrum-master/</w:t>
        </w:r>
      </w:hyperlink>
    </w:p>
    <w:p w:rsidR="00383C55" w:rsidRDefault="00383C55">
      <w:r>
        <w:t>CSS EXAM</w:t>
      </w:r>
    </w:p>
    <w:p w:rsidR="00383C55" w:rsidRDefault="00ED3D7F">
      <w:pPr>
        <w:rPr>
          <w:rStyle w:val="Hyperlink"/>
        </w:rPr>
      </w:pPr>
      <w:hyperlink r:id="rId51" w:history="1">
        <w:r w:rsidR="00383C55">
          <w:rPr>
            <w:rStyle w:val="Hyperlink"/>
          </w:rPr>
          <w:t>https://www.simplilearn.com/csm-exam-questions-free-practice-test</w:t>
        </w:r>
      </w:hyperlink>
    </w:p>
    <w:p w:rsidR="002A638E" w:rsidRPr="002A638E" w:rsidRDefault="002A638E">
      <w:r w:rsidRPr="002A638E">
        <w:t>kodlama çlaışmak için</w:t>
      </w:r>
    </w:p>
    <w:p w:rsidR="002A638E" w:rsidRDefault="00ED3D7F">
      <w:hyperlink r:id="rId52" w:history="1">
        <w:r w:rsidR="002A638E">
          <w:rPr>
            <w:rStyle w:val="Hyperlink"/>
          </w:rPr>
          <w:t>https://getmimo.com/</w:t>
        </w:r>
      </w:hyperlink>
    </w:p>
    <w:p w:rsidR="002A638E" w:rsidRDefault="00ED3D7F">
      <w:hyperlink r:id="rId53" w:history="1">
        <w:r w:rsidR="002A638E">
          <w:rPr>
            <w:rStyle w:val="Hyperlink"/>
          </w:rPr>
          <w:t>https://www.freecodecamp.org/</w:t>
        </w:r>
      </w:hyperlink>
    </w:p>
    <w:p w:rsidR="002A638E" w:rsidRDefault="00ED3D7F">
      <w:hyperlink r:id="rId54" w:history="1">
        <w:r w:rsidR="002A638E">
          <w:rPr>
            <w:rStyle w:val="Hyperlink"/>
          </w:rPr>
          <w:t>https://html-online.com/editor/</w:t>
        </w:r>
      </w:hyperlink>
    </w:p>
    <w:p w:rsidR="00405215" w:rsidRDefault="00ED3D7F">
      <w:hyperlink r:id="rId55" w:history="1">
        <w:r w:rsidR="00405215">
          <w:rPr>
            <w:rStyle w:val="Hyperlink"/>
          </w:rPr>
          <w:t>https://www.w3schools.com/html/default.asp</w:t>
        </w:r>
      </w:hyperlink>
    </w:p>
    <w:p w:rsidR="002A638E" w:rsidRDefault="002A638E">
      <w:r>
        <w:t>2019-2020 anketleri</w:t>
      </w:r>
    </w:p>
    <w:p w:rsidR="002A638E" w:rsidRDefault="00ED3D7F">
      <w:hyperlink r:id="rId56" w:history="1">
        <w:r w:rsidR="002A638E">
          <w:rPr>
            <w:rStyle w:val="Hyperlink"/>
          </w:rPr>
          <w:t>https://insights.stackoverflow.com/survey/2020</w:t>
        </w:r>
      </w:hyperlink>
    </w:p>
    <w:p w:rsidR="002A638E" w:rsidRDefault="00ED3D7F">
      <w:hyperlink r:id="rId57" w:history="1">
        <w:r w:rsidR="002A638E">
          <w:rPr>
            <w:rStyle w:val="Hyperlink"/>
          </w:rPr>
          <w:t>https://insights.stackoverflow.com/survey/2019</w:t>
        </w:r>
      </w:hyperlink>
    </w:p>
    <w:p w:rsidR="002A638E" w:rsidRDefault="002A638E">
      <w:r>
        <w:t>html elementlerin alabileceği attributelar</w:t>
      </w:r>
    </w:p>
    <w:p w:rsidR="002A638E" w:rsidRDefault="00ED3D7F">
      <w:hyperlink r:id="rId58" w:history="1">
        <w:r w:rsidR="002A638E">
          <w:rPr>
            <w:rStyle w:val="Hyperlink"/>
          </w:rPr>
          <w:t>https://developer.mozilla.org/en-US/docs/Web/HTML/Element</w:t>
        </w:r>
      </w:hyperlink>
    </w:p>
    <w:p w:rsidR="002A638E" w:rsidRDefault="002A638E">
      <w:r>
        <w:t>hazır metinler</w:t>
      </w:r>
    </w:p>
    <w:p w:rsidR="002A638E" w:rsidRDefault="00ED3D7F">
      <w:hyperlink r:id="rId59" w:history="1">
        <w:r w:rsidR="002A638E">
          <w:rPr>
            <w:rStyle w:val="Hyperlink"/>
          </w:rPr>
          <w:t>https://www.lipsum.com/</w:t>
        </w:r>
      </w:hyperlink>
    </w:p>
    <w:p w:rsidR="002A638E" w:rsidRDefault="00405215">
      <w:r>
        <w:t>developer tools</w:t>
      </w:r>
    </w:p>
    <w:p w:rsidR="002A638E" w:rsidRDefault="00ED3D7F">
      <w:hyperlink r:id="rId60" w:history="1">
        <w:r w:rsidR="002A638E">
          <w:rPr>
            <w:rStyle w:val="Hyperlink"/>
          </w:rPr>
          <w:t>https://www.youtube.com/watch?v=U_gANjtv28g</w:t>
        </w:r>
      </w:hyperlink>
    </w:p>
    <w:p w:rsidR="00405215" w:rsidRDefault="00405215">
      <w:r>
        <w:t>scrum quiz</w:t>
      </w:r>
    </w:p>
    <w:p w:rsidR="00405215" w:rsidRDefault="00ED3D7F">
      <w:hyperlink r:id="rId61" w:history="1">
        <w:r w:rsidR="00405215">
          <w:rPr>
            <w:rStyle w:val="Hyperlink"/>
          </w:rPr>
          <w:t>https://www.classmarker.com/online-test/start/?quiz=vek54a6ec10658ef</w:t>
        </w:r>
      </w:hyperlink>
    </w:p>
    <w:p w:rsidR="00405215" w:rsidRDefault="00405215">
      <w:r>
        <w:t>Interview/ tell me about yourself</w:t>
      </w:r>
    </w:p>
    <w:p w:rsidR="00405215" w:rsidRDefault="00ED3D7F">
      <w:hyperlink r:id="rId62" w:history="1">
        <w:r w:rsidR="00405215">
          <w:rPr>
            <w:rStyle w:val="Hyperlink"/>
          </w:rPr>
          <w:t>https://www.youtube.com/watch?v=5v-wyR5emRw</w:t>
        </w:r>
      </w:hyperlink>
    </w:p>
    <w:p w:rsidR="00405215" w:rsidRDefault="00405215">
      <w:r w:rsidRPr="00405215">
        <w:t>How To Build A Business That Scales</w:t>
      </w:r>
    </w:p>
    <w:p w:rsidR="00405215" w:rsidRDefault="00ED3D7F">
      <w:hyperlink r:id="rId63" w:history="1">
        <w:r w:rsidR="00405215">
          <w:rPr>
            <w:rStyle w:val="Hyperlink"/>
          </w:rPr>
          <w:t>https://www.youtube.com/watch?v=uGdj5R2D08g&amp;feature=youtu.be</w:t>
        </w:r>
      </w:hyperlink>
    </w:p>
    <w:p w:rsidR="00405215" w:rsidRDefault="00405215">
      <w:r w:rsidRPr="00405215">
        <w:t>Speak English Fluently - The 5 Steps To Improve Your English Fluency</w:t>
      </w:r>
    </w:p>
    <w:p w:rsidR="00405215" w:rsidRDefault="00ED3D7F">
      <w:pPr>
        <w:rPr>
          <w:rStyle w:val="Hyperlink"/>
        </w:rPr>
      </w:pPr>
      <w:hyperlink r:id="rId64" w:history="1">
        <w:r w:rsidR="00405215">
          <w:rPr>
            <w:rStyle w:val="Hyperlink"/>
          </w:rPr>
          <w:t>https://www.youtube.com/watch?v=PgkYa6gkEQ4</w:t>
        </w:r>
      </w:hyperlink>
    </w:p>
    <w:p w:rsidR="00C74E11" w:rsidRPr="00C74E11" w:rsidRDefault="00C74E11">
      <w:pPr>
        <w:rPr>
          <w:rStyle w:val="Hyperlink"/>
          <w:color w:val="auto"/>
          <w:u w:val="none"/>
        </w:rPr>
      </w:pPr>
      <w:r w:rsidRPr="00C74E11">
        <w:rPr>
          <w:rStyle w:val="Hyperlink"/>
          <w:color w:val="auto"/>
          <w:u w:val="none"/>
        </w:rPr>
        <w:t>vmware</w:t>
      </w:r>
    </w:p>
    <w:p w:rsidR="00C74E11" w:rsidRDefault="00ED3D7F">
      <w:pPr>
        <w:rPr>
          <w:rStyle w:val="Hyperlink"/>
        </w:rPr>
      </w:pPr>
      <w:hyperlink r:id="rId65" w:history="1">
        <w:r w:rsidR="00C74E11">
          <w:rPr>
            <w:rStyle w:val="Hyperlink"/>
          </w:rPr>
          <w:t>https://www.vmware.com/products/workstation-player/workstation-player-evaluation.html</w:t>
        </w:r>
      </w:hyperlink>
    </w:p>
    <w:p w:rsidR="00C74E11" w:rsidRDefault="00ED3D7F">
      <w:hyperlink r:id="rId66" w:history="1">
        <w:r w:rsidR="00C74E11">
          <w:rPr>
            <w:rStyle w:val="Hyperlink"/>
          </w:rPr>
          <w:t>https://learn.onemonth.com/10-famous-websites-built-using-python/</w:t>
        </w:r>
      </w:hyperlink>
    </w:p>
    <w:p w:rsidR="00C74E11" w:rsidRDefault="00C74E11">
      <w:r>
        <w:t>how does internet work</w:t>
      </w:r>
    </w:p>
    <w:p w:rsidR="00C74E11" w:rsidRDefault="00ED3D7F">
      <w:hyperlink r:id="rId67" w:history="1">
        <w:r w:rsidR="00C74E11">
          <w:rPr>
            <w:rStyle w:val="Hyperlink"/>
          </w:rPr>
          <w:t>https://www.youtube.com/watch?v=TNQsmPf24go&amp;feature=youtu.be</w:t>
        </w:r>
      </w:hyperlink>
    </w:p>
    <w:p w:rsidR="00C74E11" w:rsidRDefault="00C74E11">
      <w:r>
        <w:t>CSS pozisyon belirleme</w:t>
      </w:r>
    </w:p>
    <w:p w:rsidR="00C74E11" w:rsidRDefault="00ED3D7F">
      <w:hyperlink r:id="rId68" w:history="1">
        <w:r w:rsidR="00C74E11">
          <w:rPr>
            <w:rStyle w:val="Hyperlink"/>
          </w:rPr>
          <w:t>http://css.sitesi.web.tr/css-position.html</w:t>
        </w:r>
      </w:hyperlink>
    </w:p>
    <w:p w:rsidR="00C74E11" w:rsidRDefault="00C74E11">
      <w:r>
        <w:t>AWS SUMMIT</w:t>
      </w:r>
    </w:p>
    <w:p w:rsidR="00C74E11" w:rsidRDefault="00ED3D7F">
      <w:hyperlink r:id="rId69" w:history="1">
        <w:r w:rsidR="00C74E11">
          <w:rPr>
            <w:rStyle w:val="Hyperlink"/>
          </w:rPr>
          <w:t>https://pages.awscloud.com/emea-summit-online-registration.html?trk=em_inv3_emea20_virtualsummit&amp;trkcampaign=emea20_virtualsummit</w:t>
        </w:r>
      </w:hyperlink>
    </w:p>
    <w:p w:rsidR="00193383" w:rsidRDefault="00193383">
      <w:r>
        <w:lastRenderedPageBreak/>
        <w:t>virtualbox</w:t>
      </w:r>
    </w:p>
    <w:p w:rsidR="00193383" w:rsidRDefault="00ED3D7F">
      <w:hyperlink r:id="rId70" w:history="1">
        <w:r w:rsidR="00193383">
          <w:rPr>
            <w:rStyle w:val="Hyperlink"/>
          </w:rPr>
          <w:t>https://www.virtualbox.org/wiki/Downloads</w:t>
        </w:r>
      </w:hyperlink>
    </w:p>
    <w:p w:rsidR="00193383" w:rsidRDefault="00193383">
      <w:r>
        <w:t>linux</w:t>
      </w:r>
    </w:p>
    <w:p w:rsidR="00193383" w:rsidRDefault="00ED3D7F">
      <w:hyperlink r:id="rId71" w:history="1">
        <w:r w:rsidR="00193383">
          <w:rPr>
            <w:rStyle w:val="Hyperlink"/>
          </w:rPr>
          <w:t>https://www.youtube.com/watch?v=YMCylaT4iV4</w:t>
        </w:r>
      </w:hyperlink>
    </w:p>
    <w:p w:rsidR="00193383" w:rsidRDefault="00193383">
      <w:r>
        <w:t>linux sürüm puanları</w:t>
      </w:r>
    </w:p>
    <w:p w:rsidR="00193383" w:rsidRDefault="00ED3D7F">
      <w:pPr>
        <w:rPr>
          <w:rStyle w:val="Hyperlink"/>
        </w:rPr>
      </w:pPr>
      <w:hyperlink r:id="rId72" w:history="1">
        <w:r w:rsidR="00193383">
          <w:rPr>
            <w:rStyle w:val="Hyperlink"/>
          </w:rPr>
          <w:t>https://distrowatch.com/</w:t>
        </w:r>
      </w:hyperlink>
    </w:p>
    <w:p w:rsidR="00ED3D7F" w:rsidRPr="00ED3D7F" w:rsidRDefault="00ED3D7F">
      <w:pPr>
        <w:rPr>
          <w:rStyle w:val="Hyperlink"/>
          <w:color w:val="auto"/>
          <w:u w:val="none"/>
        </w:rPr>
      </w:pPr>
      <w:r w:rsidRPr="00ED3D7F">
        <w:rPr>
          <w:rStyle w:val="Hyperlink"/>
          <w:color w:val="auto"/>
          <w:u w:val="none"/>
        </w:rPr>
        <w:t>pyhton 3 ve VS code kurulumu</w:t>
      </w:r>
    </w:p>
    <w:p w:rsidR="00ED3D7F" w:rsidRDefault="00ED3D7F">
      <w:hyperlink r:id="rId73" w:history="1">
        <w:r>
          <w:rPr>
            <w:rStyle w:val="Hyperlink"/>
          </w:rPr>
          <w:t>https://www.youtube.com/watch?v=M6J02ok0mz0</w:t>
        </w:r>
      </w:hyperlink>
    </w:p>
    <w:p w:rsidR="00ED3D7F" w:rsidRDefault="00ED3D7F">
      <w:r>
        <w:t>API, Framework, IDE, SDK vb. farkları</w:t>
      </w:r>
      <w:bookmarkStart w:id="0" w:name="_GoBack"/>
      <w:bookmarkEnd w:id="0"/>
    </w:p>
    <w:p w:rsidR="00ED3D7F" w:rsidRDefault="00ED3D7F">
      <w:hyperlink r:id="rId74" w:anchor=":~:text=API%3A%20Short%20for%20Application%20Programming%20Interface.&amp;text=The%20IDE%20is%20an%20application,use%20Notepad%20if%20you%20wish" w:history="1">
        <w:r>
          <w:rPr>
            <w:rStyle w:val="Hyperlink"/>
          </w:rPr>
          <w:t>https://medium.com/@shashvatshukla/framework-vs-library-vs-platform-vs-api-vs-sdk-vs-toolkits-vs-ide-50a9473999db#:~:text=API%3A%20Short%20for%20Application%20Programming%20Interface.&amp;text=The%20IDE%20is%20an%20application,use%20Notepad%20if%20you%20wish</w:t>
        </w:r>
      </w:hyperlink>
    </w:p>
    <w:p w:rsidR="00ED3D7F" w:rsidRDefault="00ED3D7F">
      <w:r>
        <w:t>agile</w:t>
      </w:r>
    </w:p>
    <w:p w:rsidR="00ED3D7F" w:rsidRDefault="00ED3D7F">
      <w:hyperlink r:id="rId75" w:history="1">
        <w:r>
          <w:rPr>
            <w:rStyle w:val="Hyperlink"/>
          </w:rPr>
          <w:t>https://blog.finartz.com/kendi-metodolojinizi-belirleyin-fe514dd7f8b9</w:t>
        </w:r>
      </w:hyperlink>
    </w:p>
    <w:p w:rsidR="00ED3D7F" w:rsidRDefault="00ED3D7F">
      <w:r>
        <w:t>pdf edit için</w:t>
      </w:r>
    </w:p>
    <w:p w:rsidR="00ED3D7F" w:rsidRPr="001F3EAD" w:rsidRDefault="00ED3D7F">
      <w:hyperlink r:id="rId76" w:history="1">
        <w:r>
          <w:rPr>
            <w:rStyle w:val="Hyperlink"/>
          </w:rPr>
          <w:t>https://dochub.com/</w:t>
        </w:r>
      </w:hyperlink>
    </w:p>
    <w:sectPr w:rsidR="00ED3D7F" w:rsidRPr="001F3E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F2795F"/>
    <w:multiLevelType w:val="multilevel"/>
    <w:tmpl w:val="11880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TYyszQ1t7A0tDBU0lEKTi0uzszPAymwrAUA3BvSsSwAAAA="/>
  </w:docVars>
  <w:rsids>
    <w:rsidRoot w:val="00617FE4"/>
    <w:rsid w:val="00021CB8"/>
    <w:rsid w:val="000F013F"/>
    <w:rsid w:val="00112B20"/>
    <w:rsid w:val="001459C0"/>
    <w:rsid w:val="00162916"/>
    <w:rsid w:val="00193383"/>
    <w:rsid w:val="001F3E4C"/>
    <w:rsid w:val="001F3EAD"/>
    <w:rsid w:val="002158F3"/>
    <w:rsid w:val="00243397"/>
    <w:rsid w:val="002A638E"/>
    <w:rsid w:val="00383C55"/>
    <w:rsid w:val="003C26D6"/>
    <w:rsid w:val="00405215"/>
    <w:rsid w:val="004B043F"/>
    <w:rsid w:val="00617FE4"/>
    <w:rsid w:val="009D5C5C"/>
    <w:rsid w:val="00BD0485"/>
    <w:rsid w:val="00C05673"/>
    <w:rsid w:val="00C74E11"/>
    <w:rsid w:val="00E65B58"/>
    <w:rsid w:val="00ED3D7F"/>
    <w:rsid w:val="00FF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FA6C770-9051-49D9-AFEF-214A213F8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1CB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3E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9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azilimkodlama.com/programlama/algoritma-ve-akis-diyagramlari-ornekleri/" TargetMode="External"/><Relationship Id="rId21" Type="http://schemas.openxmlformats.org/officeDocument/2006/relationships/hyperlink" Target="https://www.technogezgin.com/pseudocode-nedir-sozde-kod/" TargetMode="External"/><Relationship Id="rId42" Type="http://schemas.openxmlformats.org/officeDocument/2006/relationships/hyperlink" Target="https://www.w3schools.com/" TargetMode="External"/><Relationship Id="rId47" Type="http://schemas.openxmlformats.org/officeDocument/2006/relationships/hyperlink" Target="https://codepen.io/iiCe89/pen/gMYVYQ" TargetMode="External"/><Relationship Id="rId63" Type="http://schemas.openxmlformats.org/officeDocument/2006/relationships/hyperlink" Target="https://www.youtube.com/watch?v=uGdj5R2D08g&amp;feature=youtu.be" TargetMode="External"/><Relationship Id="rId68" Type="http://schemas.openxmlformats.org/officeDocument/2006/relationships/hyperlink" Target="http://css.sitesi.web.tr/css-position.html" TargetMode="External"/><Relationship Id="rId16" Type="http://schemas.openxmlformats.org/officeDocument/2006/relationships/hyperlink" Target="https://caylakyazilimci.com/post/restful-api-nedir-ve-standartlari-nelerdir" TargetMode="External"/><Relationship Id="rId11" Type="http://schemas.openxmlformats.org/officeDocument/2006/relationships/hyperlink" Target="https://www.agilealliance.org/agile101/agile-basics/introduction-to-agile/" TargetMode="External"/><Relationship Id="rId24" Type="http://schemas.openxmlformats.org/officeDocument/2006/relationships/hyperlink" Target="https://www.youtube.com/watch?v=LZ3Fb2Jq7yw" TargetMode="External"/><Relationship Id="rId32" Type="http://schemas.openxmlformats.org/officeDocument/2006/relationships/hyperlink" Target="chrome://flags/" TargetMode="External"/><Relationship Id="rId37" Type="http://schemas.openxmlformats.org/officeDocument/2006/relationships/hyperlink" Target="https://www.youtube.com/watch?v=Lk7N1zd7Mv8&amp;list=PLh9ECzBB8tJOmOydGaV7xr9h13ooEjBkV&amp;index=26" TargetMode="External"/><Relationship Id="rId40" Type="http://schemas.openxmlformats.org/officeDocument/2006/relationships/hyperlink" Target="https://kodcu.com/2014/01/kanban-webineri-1-2-bolumler/" TargetMode="External"/><Relationship Id="rId45" Type="http://schemas.openxmlformats.org/officeDocument/2006/relationships/hyperlink" Target="https://www.agilealliance.org/glossary/xp/" TargetMode="External"/><Relationship Id="rId53" Type="http://schemas.openxmlformats.org/officeDocument/2006/relationships/hyperlink" Target="https://www.freecodecamp.org/" TargetMode="External"/><Relationship Id="rId58" Type="http://schemas.openxmlformats.org/officeDocument/2006/relationships/hyperlink" Target="https://developer.mozilla.org/en-US/docs/Web/HTML/Element" TargetMode="External"/><Relationship Id="rId66" Type="http://schemas.openxmlformats.org/officeDocument/2006/relationships/hyperlink" Target="https://learn.onemonth.com/10-famous-websites-built-using-python/" TargetMode="External"/><Relationship Id="rId74" Type="http://schemas.openxmlformats.org/officeDocument/2006/relationships/hyperlink" Target="https://medium.com/@shashvatshukla/framework-vs-library-vs-platform-vs-api-vs-sdk-vs-toolkits-vs-ide-50a9473999db" TargetMode="External"/><Relationship Id="rId5" Type="http://schemas.openxmlformats.org/officeDocument/2006/relationships/hyperlink" Target="https://medium.com/better-programming/stop-using-range-in-your-python-for-loops-53c04593f936" TargetMode="External"/><Relationship Id="rId61" Type="http://schemas.openxmlformats.org/officeDocument/2006/relationships/hyperlink" Target="https://www.classmarker.com/online-test/start/?quiz=vek54a6ec10658ef" TargetMode="External"/><Relationship Id="rId19" Type="http://schemas.openxmlformats.org/officeDocument/2006/relationships/hyperlink" Target="https://www.submarinecablemap.com/" TargetMode="External"/><Relationship Id="rId14" Type="http://schemas.openxmlformats.org/officeDocument/2006/relationships/hyperlink" Target="https://www.youtube.com/watch?v=TqHw5tneci8&amp;feature=youtu.be" TargetMode="External"/><Relationship Id="rId22" Type="http://schemas.openxmlformats.org/officeDocument/2006/relationships/hyperlink" Target="http://bilgioloji.com/pages/yazilim/kod/program/algoritma/giris/algoritma-nedir/" TargetMode="External"/><Relationship Id="rId27" Type="http://schemas.openxmlformats.org/officeDocument/2006/relationships/hyperlink" Target="https://www.youtube.com/watch?time_continue=2&amp;v=crqOXXy90_M&amp;feature=emb_logo" TargetMode="External"/><Relationship Id="rId30" Type="http://schemas.openxmlformats.org/officeDocument/2006/relationships/hyperlink" Target="chrome://flags/" TargetMode="External"/><Relationship Id="rId35" Type="http://schemas.openxmlformats.org/officeDocument/2006/relationships/hyperlink" Target="https://www.youtube.com/watch?v=gy1c4_YixCo" TargetMode="External"/><Relationship Id="rId43" Type="http://schemas.openxmlformats.org/officeDocument/2006/relationships/hyperlink" Target="https://www.youtube.com/watch?v=0afZj1G0BIE&amp;feature=youtu.be" TargetMode="External"/><Relationship Id="rId48" Type="http://schemas.openxmlformats.org/officeDocument/2006/relationships/hyperlink" Target="https://www.youtube.com/watch?v=nLCveeY8CAE" TargetMode="External"/><Relationship Id="rId56" Type="http://schemas.openxmlformats.org/officeDocument/2006/relationships/hyperlink" Target="https://insights.stackoverflow.com/survey/2020" TargetMode="External"/><Relationship Id="rId64" Type="http://schemas.openxmlformats.org/officeDocument/2006/relationships/hyperlink" Target="https://www.youtube.com/watch?v=PgkYa6gkEQ4" TargetMode="External"/><Relationship Id="rId69" Type="http://schemas.openxmlformats.org/officeDocument/2006/relationships/hyperlink" Target="https://pages.awscloud.com/emea-summit-online-registration.html?trk=em_inv3_emea20_virtualsummit&amp;trkcampaign=emea20_virtualsummit" TargetMode="External"/><Relationship Id="rId77" Type="http://schemas.openxmlformats.org/officeDocument/2006/relationships/fontTable" Target="fontTable.xml"/><Relationship Id="rId8" Type="http://schemas.openxmlformats.org/officeDocument/2006/relationships/hyperlink" Target="https://www.bbc.co.uk/bitesize/guides/zrbbcj6/revision/1" TargetMode="External"/><Relationship Id="rId51" Type="http://schemas.openxmlformats.org/officeDocument/2006/relationships/hyperlink" Target="https://www.simplilearn.com/csm-exam-questions-free-practice-test" TargetMode="External"/><Relationship Id="rId72" Type="http://schemas.openxmlformats.org/officeDocument/2006/relationships/hyperlink" Target="https://distrowatch.com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youtube.com/watch?v=mUXo-S7gzds" TargetMode="External"/><Relationship Id="rId17" Type="http://schemas.openxmlformats.org/officeDocument/2006/relationships/hyperlink" Target="https://thatoneprivacysite.net/" TargetMode="External"/><Relationship Id="rId25" Type="http://schemas.openxmlformats.org/officeDocument/2006/relationships/hyperlink" Target="https://en.wikipedia.org/wiki/Verification_and_validation" TargetMode="External"/><Relationship Id="rId33" Type="http://schemas.openxmlformats.org/officeDocument/2006/relationships/hyperlink" Target="https://chrome.google.com/webstore/detail/mate-translate-%E2%80%93-translat/ihmgiclibbndffejedjimfjmfoabpcke?hl=en" TargetMode="External"/><Relationship Id="rId38" Type="http://schemas.openxmlformats.org/officeDocument/2006/relationships/hyperlink" Target="https://www.youtube.com/watch?v=fbAYK4KQrso" TargetMode="External"/><Relationship Id="rId46" Type="http://schemas.openxmlformats.org/officeDocument/2006/relationships/hyperlink" Target="https://www.atlassian.com/software/trello" TargetMode="External"/><Relationship Id="rId59" Type="http://schemas.openxmlformats.org/officeDocument/2006/relationships/hyperlink" Target="https://www.lipsum.com/" TargetMode="External"/><Relationship Id="rId67" Type="http://schemas.openxmlformats.org/officeDocument/2006/relationships/hyperlink" Target="https://www.youtube.com/watch?v=TNQsmPf24go&amp;feature=youtu.be" TargetMode="External"/><Relationship Id="rId20" Type="http://schemas.openxmlformats.org/officeDocument/2006/relationships/hyperlink" Target="https://medium.com/@kurtulussahin/api-nedir-462dff9922d0" TargetMode="External"/><Relationship Id="rId41" Type="http://schemas.openxmlformats.org/officeDocument/2006/relationships/hyperlink" Target="https://www.youtube.com/watch?v=XU0llRltyFM&amp;feature=youtu.be" TargetMode="External"/><Relationship Id="rId54" Type="http://schemas.openxmlformats.org/officeDocument/2006/relationships/hyperlink" Target="https://html-online.com/editor/" TargetMode="External"/><Relationship Id="rId62" Type="http://schemas.openxmlformats.org/officeDocument/2006/relationships/hyperlink" Target="https://www.youtube.com/watch?v=5v-wyR5emRw" TargetMode="External"/><Relationship Id="rId70" Type="http://schemas.openxmlformats.org/officeDocument/2006/relationships/hyperlink" Target="https://www.virtualbox.org/wiki/Downloads" TargetMode="External"/><Relationship Id="rId75" Type="http://schemas.openxmlformats.org/officeDocument/2006/relationships/hyperlink" Target="https://blog.finartz.com/kendi-metodolojinizi-belirleyin-fe514dd7f8b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Og847HVwRSI&amp;feature=youtu.be" TargetMode="External"/><Relationship Id="rId15" Type="http://schemas.openxmlformats.org/officeDocument/2006/relationships/hyperlink" Target="https://www.youtube.com/watch?v=Qp0ZVS65j8Q" TargetMode="External"/><Relationship Id="rId23" Type="http://schemas.openxmlformats.org/officeDocument/2006/relationships/hyperlink" Target="http://bilgioloji.com/pages/yazilim/kod/program/giris/programlama-dili-ne-demektir/" TargetMode="External"/><Relationship Id="rId28" Type="http://schemas.openxmlformats.org/officeDocument/2006/relationships/hyperlink" Target="https://devopsdays.istanbul/" TargetMode="External"/><Relationship Id="rId36" Type="http://schemas.openxmlformats.org/officeDocument/2006/relationships/hyperlink" Target="https://www.youtube.com/watch?v=gT0Lh1eYk78" TargetMode="External"/><Relationship Id="rId49" Type="http://schemas.openxmlformats.org/officeDocument/2006/relationships/hyperlink" Target="https://www.youtube.com/user/uzmanvideo" TargetMode="External"/><Relationship Id="rId57" Type="http://schemas.openxmlformats.org/officeDocument/2006/relationships/hyperlink" Target="https://insights.stackoverflow.com/survey/2019" TargetMode="External"/><Relationship Id="rId10" Type="http://schemas.openxmlformats.org/officeDocument/2006/relationships/hyperlink" Target="https://www.matematiksel.org/sayilarin-efendisi-gauss/" TargetMode="External"/><Relationship Id="rId31" Type="http://schemas.openxmlformats.org/officeDocument/2006/relationships/hyperlink" Target="brave://flags/" TargetMode="External"/><Relationship Id="rId44" Type="http://schemas.openxmlformats.org/officeDocument/2006/relationships/hyperlink" Target="https://www.youtube.com/watch?v=rIaz-l1Kf8w" TargetMode="External"/><Relationship Id="rId52" Type="http://schemas.openxmlformats.org/officeDocument/2006/relationships/hyperlink" Target="https://getmimo.com/" TargetMode="External"/><Relationship Id="rId60" Type="http://schemas.openxmlformats.org/officeDocument/2006/relationships/hyperlink" Target="https://www.youtube.com/watch?v=U_gANjtv28g" TargetMode="External"/><Relationship Id="rId65" Type="http://schemas.openxmlformats.org/officeDocument/2006/relationships/hyperlink" Target="https://www.vmware.com/products/workstation-player/workstation-player-evaluation.html" TargetMode="External"/><Relationship Id="rId73" Type="http://schemas.openxmlformats.org/officeDocument/2006/relationships/hyperlink" Target="https://www.youtube.com/watch?v=M6J02ok0mz0" TargetMode="External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mind.com/app/doc/ccc329971" TargetMode="External"/><Relationship Id="rId13" Type="http://schemas.openxmlformats.org/officeDocument/2006/relationships/hyperlink" Target="https://www.youtube.com/watch?v=cUHbcVwLmv4" TargetMode="External"/><Relationship Id="rId18" Type="http://schemas.openxmlformats.org/officeDocument/2006/relationships/hyperlink" Target="https://www.youtube.com/watch?v=fSoknljUI4Q" TargetMode="External"/><Relationship Id="rId39" Type="http://schemas.openxmlformats.org/officeDocument/2006/relationships/hyperlink" Target="https://www.scrum.org/resources/what-is-scrum" TargetMode="External"/><Relationship Id="rId34" Type="http://schemas.openxmlformats.org/officeDocument/2006/relationships/hyperlink" Target="http://omersahin.pythonanywhere.com/" TargetMode="External"/><Relationship Id="rId50" Type="http://schemas.openxmlformats.org/officeDocument/2006/relationships/hyperlink" Target="https://www.yodiz.com/blog/how-to-prepare-and-pass-the-professional-scrum-master/" TargetMode="External"/><Relationship Id="rId55" Type="http://schemas.openxmlformats.org/officeDocument/2006/relationships/hyperlink" Target="https://www.w3schools.com/html/default.asp" TargetMode="External"/><Relationship Id="rId76" Type="http://schemas.openxmlformats.org/officeDocument/2006/relationships/hyperlink" Target="https://dochub.com/" TargetMode="External"/><Relationship Id="rId7" Type="http://schemas.openxmlformats.org/officeDocument/2006/relationships/hyperlink" Target="https://medium.com/swlh/dont-skip-the-pseudocode-a786187e4f3d" TargetMode="External"/><Relationship Id="rId71" Type="http://schemas.openxmlformats.org/officeDocument/2006/relationships/hyperlink" Target="https://www.youtube.com/watch?v=YMCylaT4iV4" TargetMode="External"/><Relationship Id="rId2" Type="http://schemas.openxmlformats.org/officeDocument/2006/relationships/styles" Target="styles.xml"/><Relationship Id="rId29" Type="http://schemas.openxmlformats.org/officeDocument/2006/relationships/hyperlink" Target="https://medium.com/@sinanerdinc/product-owner-kimdir-projedeki-rol%C3%BC-nedir-19260c12385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5</Pages>
  <Words>1680</Words>
  <Characters>957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n</dc:creator>
  <cp:keywords/>
  <dc:description/>
  <cp:lastModifiedBy>Knn</cp:lastModifiedBy>
  <cp:revision>16</cp:revision>
  <dcterms:created xsi:type="dcterms:W3CDTF">2020-06-03T10:21:00Z</dcterms:created>
  <dcterms:modified xsi:type="dcterms:W3CDTF">2020-06-10T12:15:00Z</dcterms:modified>
</cp:coreProperties>
</file>